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rogram,</w:t>
      </w:r>
      <w:r>
        <w:t xml:space="preserve"> </w:t>
      </w:r>
      <w:r>
        <w:t xml:space="preserve">Guangzhou</w:t>
      </w:r>
    </w:p>
    <w:bookmarkStart w:id="20" w:name="Xa9c9cacc4002e3f58411c6288eec7c73662d8e3"/>
    <w:p>
      <w:pPr>
        <w:pStyle w:val="Heading1"/>
      </w:pPr>
      <w:r>
        <w:t xml:space="preserve">INTERNATIONAL MILITARY EXCHANGE PROGRAM - INTERNSHIP APPLICATION LETTER</w:t>
      </w:r>
    </w:p>
    <w:p>
      <w:pPr>
        <w:pStyle w:val="FirstParagraph"/>
      </w:pPr>
      <w:r>
        <w:t xml:space="preserve">Alexandra Chen</w:t>
      </w:r>
    </w:p>
    <w:p>
      <w:pPr>
        <w:pStyle w:val="BodyText"/>
      </w:pPr>
      <w:r>
        <w:t xml:space="preserve">588 International Relations Avenue, Toronto, ON M5G 2C4 Canada</w:t>
      </w:r>
    </w:p>
    <w:p>
      <w:pPr>
        <w:pStyle w:val="BodyText"/>
      </w:pPr>
      <w:r>
        <w:t xml:space="preserve">Email: alex.chen@university.ca | Phone: +1 (416) 555-7890</w:t>
      </w:r>
    </w:p>
    <w:p>
      <w:pPr>
        <w:pStyle w:val="BodyText"/>
      </w:pPr>
      <w:r>
        <w:t xml:space="preserve">October 26, 2023</w:t>
      </w:r>
    </w:p>
    <w:bookmarkEnd w:id="20"/>
    <w:p>
      <w:pPr>
        <w:pStyle w:val="BodyText"/>
      </w:pPr>
      <w:r>
        <w:t xml:space="preserve">Commanding Officer</w:t>
      </w:r>
    </w:p>
    <w:p>
      <w:pPr>
        <w:pStyle w:val="BodyText"/>
      </w:pPr>
      <w:r>
        <w:t xml:space="preserve">Guangzhou Military District Headquarters</w:t>
      </w:r>
    </w:p>
    <w:p>
      <w:pPr>
        <w:pStyle w:val="BodyText"/>
      </w:pPr>
      <w:r>
        <w:t xml:space="preserve">100 Huangpu Avenue East</w:t>
      </w:r>
    </w:p>
    <w:p>
      <w:pPr>
        <w:pStyle w:val="BodyText"/>
      </w:pPr>
      <w:r>
        <w:t xml:space="preserve">Guangzhou, Guangdong Province 510663 People's Republic of China</w:t>
      </w:r>
    </w:p>
    <w:p>
      <w:pPr>
        <w:pStyle w:val="BodyText"/>
      </w:pPr>
      <w:r>
        <w:t xml:space="preserve">Dear Commanding Officer,</w:t>
      </w:r>
    </w:p>
    <w:p>
      <w:pPr>
        <w:pStyle w:val="BodyText"/>
      </w:pPr>
      <w:r>
        <w:t xml:space="preserve">I am writing to express my profound interest in the International Military Exchange Program Internship for Aspiring Military Officers at the Guangzhou Military District Headquarters, as advertised through the China-Canada Defense Academic Partnership Initiative. With a Bachelor of Science in Strategic Studies from York University and an intensive military training background within Canada's Reserve Forces, I have meticulously prepared myself for this exceptional opportunity to contribute to China's national defense capabilities while deepening my understanding of Asia-Pacific security architecture. This</w:t>
      </w:r>
      <w:r>
        <w:t xml:space="preserve"> </w:t>
      </w:r>
      <w:r>
        <w:rPr>
          <w:iCs/>
          <w:i/>
        </w:rPr>
        <w:t xml:space="preserve">Internship Application Letter</w:t>
      </w:r>
      <w:r>
        <w:t xml:space="preserve"> </w:t>
      </w:r>
      <w:r>
        <w:t xml:space="preserve">represents not merely an application, but a testament to my unwavering commitment to fostering Sino-Canadian military cooperation through professional development in</w:t>
      </w:r>
      <w:r>
        <w:t xml:space="preserve"> </w:t>
      </w:r>
      <w:r>
        <w:rPr>
          <w:bCs/>
          <w:b/>
        </w:rPr>
        <w:t xml:space="preserve">China Guangzhou</w:t>
      </w:r>
      <w:r>
        <w:t xml:space="preserve">, the strategic heart of southern China's defense operations.</w:t>
      </w:r>
    </w:p>
    <w:p>
      <w:pPr>
        <w:pStyle w:val="BodyText"/>
      </w:pPr>
      <w:r>
        <w:t xml:space="preserve">The decision to pursue this internship stems from my comprehensive academic exploration of China's military modernization strategy. Through specialized coursework at York University, including "Modern Chinese Military Doctrine" and "Southeast Asian Security Dynamics," I have developed a sophisticated appreciation for how Guangzhou functions as a pivotal military hub. The city's strategic positioning—overlooking the South China Sea, adjacent to Hainan Island, and serving as the primary gateway for the Pearl River Delta—makes it indispensable to China's maritime security posture. I have studied extensively how the Guangzhou Military District coordinates joint amphibious operations, coastal defense systems, and humanitarian assistance missions across Southeast Asia. This contextual knowledge has fueled my desire to learn directly from your esteemed institution's operational framework while contributing my analytical skills in logistics coordination and cross-cultural communication.</w:t>
      </w:r>
    </w:p>
    <w:p>
      <w:pPr>
        <w:pStyle w:val="BodyText"/>
      </w:pPr>
      <w:r>
        <w:t xml:space="preserve">My military training has been rigorously aligned with the requirements of a modern</w:t>
      </w:r>
      <w:r>
        <w:t xml:space="preserve"> </w:t>
      </w:r>
      <w:r>
        <w:rPr>
          <w:iCs/>
          <w:i/>
        </w:rPr>
        <w:t xml:space="preserve">Military Officer</w:t>
      </w:r>
      <w:r>
        <w:t xml:space="preserve">. During my three years as a Cadet in the Canadian Armed Forces Reserves, I achieved First Class Standing in all tactical exercises and served as Platoon Sergeant for Operation "Pearl River," where my unit conducted joint drills with Chinese naval personnel during the 2021 China-Canada Maritime Security Seminar. This experience taught me to navigate complex military protocols while maintaining operational excellence—skills I intend to apply within the Guangzhou context. My fluency in Mandarin (HSK Level 6), developed through intensive study at Beijing Foreign Studies University, enables direct engagement with your personnel without reliance on interpreters. More significantly, my academic research on "China's Coastal Defense Modernization" has prepared me to analyze real-time military exercises conducted from Guangzhou's facilities, including the recent "Sea Shield 2023" amphibious maneuvers in the South China Sea.</w:t>
      </w:r>
    </w:p>
    <w:p>
      <w:pPr>
        <w:pStyle w:val="BodyText"/>
      </w:pPr>
      <w:r>
        <w:t xml:space="preserve">I recognize that serving as an intern at this level requires exceptional discipline and cultural sensitivity. During my previous exchange program with the People's Liberation Army (PLA) Academy of Military Science in Beijing, I demonstrated adaptability by adjusting to strict military protocols while contributing to a research team analyzing maritime traffic patterns around Guangzhou. My supervisor noted, "Alexandra possesses the rare ability to bridge Western military methodologies with Chinese strategic thinking—essential for future joint operations." This recognition underscores my readiness for the responsibilities of your Internship Program. I am prepared to fully comply with all security protocols and adhere to the PLA's Code of Conduct without exception.</w:t>
      </w:r>
    </w:p>
    <w:p>
      <w:pPr>
        <w:pStyle w:val="BodyText"/>
      </w:pPr>
      <w:r>
        <w:t xml:space="preserve">My proposed internship timeline aligns precisely with Guangzhou's operational cycles. I propose a 6-month placement starting January 2024, coinciding with your annual amphibious training season and the Guangdong Provincial Military Command's joint exercises. During this period, I aim to: (1) Assist in developing logistics frameworks for coastal defense operations; (2) Contribute to intelligence analysis on maritime security threats in the South China Sea; (3) Facilitate cultural exchanges between Canadian and Chinese military students at Guangzhou University of Foreign Studies. My academic background includes a research thesis on "Interoperability Challenges in Sino-International Military Exercises," which directly supports your district's ongoing efforts to enhance multinational cooperation.</w:t>
      </w:r>
    </w:p>
    <w:p>
      <w:pPr>
        <w:pStyle w:val="BodyText"/>
      </w:pPr>
      <w:r>
        <w:t xml:space="preserve">What distinguishes me from other applicants is my deep understanding of the geopolitical significance of</w:t>
      </w:r>
      <w:r>
        <w:t xml:space="preserve"> </w:t>
      </w:r>
      <w:r>
        <w:rPr>
          <w:bCs/>
          <w:b/>
        </w:rPr>
        <w:t xml:space="preserve">China Guangzhou</w:t>
      </w:r>
      <w:r>
        <w:t xml:space="preserve">. I have documented how the city's military infrastructure—including its naval base at Nansha, advanced radar systems along the Zhujiang River, and specialized training facilities—serves as a deterrent against maritime disputes while supporting regional stability. My prior field research in Guangdong Province revealed how local communities actively participate in civil-military coordination through programs like "Guardian of the Pearl River." I am eager to learn how these initiatives integrate into your district's broader defense strategy. Furthermore, my experience training with Canadian forces deployed to the South China Sea has provided me with practical insights into maritime security challenges that resonate with Guangzhou's operational environment.</w:t>
      </w:r>
    </w:p>
    <w:p>
      <w:pPr>
        <w:pStyle w:val="BodyText"/>
      </w:pPr>
      <w:r>
        <w:t xml:space="preserve">Throughout my academic and military career, I have consistently demonstrated the core values expected of a future</w:t>
      </w:r>
      <w:r>
        <w:t xml:space="preserve"> </w:t>
      </w:r>
      <w:r>
        <w:rPr>
          <w:iCs/>
          <w:i/>
        </w:rPr>
        <w:t xml:space="preserve">Military Officer</w:t>
      </w:r>
      <w:r>
        <w:t xml:space="preserve">: integrity, strategic foresight, and unwavering service to national interests. I view this internship not as a personal achievement but as an opportunity to build bridges between our nations' armed forces. In China's evolving security landscape, where Guangzhou serves as the operational epicenter for southern defense initiatives, I am confident that my unique perspective will add value while allowing me to grow under your guidance.</w:t>
      </w:r>
    </w:p>
    <w:p>
      <w:pPr>
        <w:pStyle w:val="BodyText"/>
      </w:pPr>
      <w:r>
        <w:t xml:space="preserve">I respectfully request the opportunity to discuss how my qualifications align with your program's objectives during an interview at your convenience. My resume and academic transcripts are attached for your detailed review. Thank you for considering this</w:t>
      </w:r>
      <w:r>
        <w:t xml:space="preserve"> </w:t>
      </w:r>
      <w:r>
        <w:rPr>
          <w:iCs/>
          <w:i/>
        </w:rPr>
        <w:t xml:space="preserve">Internship Application Letter</w:t>
      </w:r>
      <w:r>
        <w:t xml:space="preserve"> </w:t>
      </w:r>
      <w:r>
        <w:t xml:space="preserve">from a dedicated future military professional who is deeply committed to China-Canada defense collaboration through service in Guangzhou.</w:t>
      </w:r>
    </w:p>
    <w:p>
      <w:pPr>
        <w:pStyle w:val="BodyText"/>
      </w:pPr>
      <w:r>
        <w:t xml:space="preserve">Sincerely,</w:t>
      </w:r>
    </w:p>
    <w:p>
      <w:pPr>
        <w:pStyle w:val="BodyText"/>
      </w:pPr>
      <w:r>
        <w:t xml:space="preserve">Alexandra Chen</w:t>
      </w:r>
    </w:p>
    <w:p>
      <w:pPr>
        <w:pStyle w:val="BodyText"/>
      </w:pPr>
      <w:r>
        <w:t xml:space="preserve">Future Military Officer Candidate</w:t>
      </w:r>
    </w:p>
    <w:p>
      <w:pPr>
        <w:pStyle w:val="BodyText"/>
      </w:pPr>
      <w:r>
        <w:t xml:space="preserve">Attachment: Resume, Academic Transcripts, Letters of Recommendation (3), HSK Certificate (Level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rogram, Guangzhou</dc:title>
  <dc:creator/>
  <dc:language>en</dc:language>
  <cp:keywords/>
  <dcterms:created xsi:type="dcterms:W3CDTF">2026-06-02T12:42:37Z</dcterms:created>
  <dcterms:modified xsi:type="dcterms:W3CDTF">2026-06-02T12:42:37Z</dcterms:modified>
</cp:coreProperties>
</file>

<file path=docProps/custom.xml><?xml version="1.0" encoding="utf-8"?>
<Properties xmlns="http://schemas.openxmlformats.org/officeDocument/2006/custom-properties" xmlns:vt="http://schemas.openxmlformats.org/officeDocument/2006/docPropsVTypes"/>
</file>